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rPr>
          <w:bCs/>
          <w:b/>
        </w:rPr>
        <w:t xml:space="preserve">Name:</w:t>
      </w:r>
      <w:r>
        <w:t xml:space="preserve"> </w:t>
      </w:r>
      <w:r>
        <w:t xml:space="preserve">Dr. [Your Full Name]</w:t>
      </w:r>
      <w:r>
        <w:br/>
      </w:r>
      <w:r>
        <w:rPr>
          <w:bCs/>
          <w:b/>
        </w:rPr>
        <w:t xml:space="preserve">Address:</w:t>
      </w:r>
      <w:r>
        <w:t xml:space="preserve"> </w:t>
      </w:r>
      <w:r>
        <w:t xml:space="preserve">[Your Address], India New Delhi</w:t>
      </w:r>
      <w:r>
        <w:br/>
      </w:r>
      <w:r>
        <w:rPr>
          <w:bCs/>
          <w:b/>
        </w:rPr>
        <w:t xml:space="preserve">Email:</w:t>
      </w:r>
      <w:r>
        <w:t xml:space="preserve"> </w:t>
      </w:r>
      <w:r>
        <w:t xml:space="preserve">[your.email@example.com]</w:t>
      </w:r>
      <w:r>
        <w:br/>
      </w:r>
      <w:r>
        <w:rPr>
          <w:bCs/>
          <w:b/>
        </w:rPr>
        <w:t xml:space="preserve">Phone:</w:t>
      </w:r>
      <w:r>
        <w:t xml:space="preserve"> </w:t>
      </w:r>
      <w:r>
        <w:t xml:space="preserve">+91 [Your Phone Number]</w:t>
      </w:r>
    </w:p>
    <w:p>
      <w:pPr>
        <w:pStyle w:val="BodyText"/>
      </w:pPr>
      <w:r>
        <w:t xml:space="preserve">[Date]</w:t>
      </w:r>
    </w:p>
    <w:p>
      <w:pPr>
        <w:pStyle w:val="BodyText"/>
      </w:pPr>
      <w:r>
        <w:rPr>
          <w:bCs/>
          <w:b/>
        </w:rPr>
        <w:t xml:space="preserve">Hiring Manager</w:t>
      </w:r>
      <w:r>
        <w:br/>
      </w:r>
      <w:r>
        <w:t xml:space="preserve">[Hospital or Institution Name]</w:t>
      </w:r>
      <w:r>
        <w:br/>
      </w:r>
      <w:r>
        <w:t xml:space="preserve">[Institution Address], India New Delhi</w:t>
      </w:r>
    </w:p>
    <w:p>
      <w:pPr>
        <w:pStyle w:val="BodyText"/>
      </w:pPr>
      <w:r>
        <w:t xml:space="preserve">Dear Hiring Manager,</w:t>
      </w:r>
    </w:p>
    <w:p>
      <w:pPr>
        <w:pStyle w:val="BodyText"/>
      </w:pPr>
      <w:r>
        <w:t xml:space="preserve">I am writing to express my sincere interest in the Radiologist position at your esteemed institution in India New Delhi. As a highly motivated and experienced radiologist with a deep commitment to advancing medical imaging and diagnostic excellence, I am eager to contribute my expertise to your team. With [X years] of experience in radiology, I have developed a strong foundation in interpreting complex medical images, collaborating with multidisciplinary teams, and delivering accurate diagnoses that directly impact patient care. My dedication to precision, innovation, and compassionate healthcare aligns perfectly with the high standards of medical practice in India New Delhi.</w:t>
      </w:r>
    </w:p>
    <w:bookmarkStart w:id="20" w:name="why-radiology-in-india-new-delhi"/>
    <w:p>
      <w:pPr>
        <w:pStyle w:val="Heading2"/>
      </w:pPr>
      <w:r>
        <w:t xml:space="preserve">Why Radiology in India New Delhi?</w:t>
      </w:r>
    </w:p>
    <w:p>
      <w:pPr>
        <w:pStyle w:val="FirstParagraph"/>
      </w:pPr>
      <w:r>
        <w:t xml:space="preserve">The field of radiology in India New Delhi is both dynamic and critical, as the region faces unique challenges and opportunities in healthcare. As a Radiologist, I understand the importance of adapting to the diverse needs of patients while leveraging cutting-edge technology to improve outcomes. The bustling environment of New Delhi, with its advanced medical facilities and growing population, demands professionals who are not only technically proficient but also culturally attuned to the region's healthcare landscape. My background in [specific areas such as diagnostic imaging, interventional radiology, or nuclear medicine] has prepared me to thrive in such a setting.</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in various capacities within the field of radiology, focusing on [specific areas like MRI, CT scans, X-rays, or ultrasound]. At [Previous Institution Name] in India New Delhi, I was responsible for overseeing the interpretation of medical images and providing timely reports to support clinical decision-making. My role involved collaborating with physicians across specialties, including oncology, cardiology, and orthopedics, to ensure comprehensive patient care. This experience reinforced my ability to work under pressure while maintaining a high level of accuracy—a skill that is vital in the fast-paced environment of New Delhi's healthcare sector.</w:t>
      </w:r>
    </w:p>
    <w:p>
      <w:pPr>
        <w:pStyle w:val="BodyText"/>
      </w:pPr>
      <w:r>
        <w:t xml:space="preserve">In addition to my clinical responsibilities, I have been actively involved in research and professional development initiatives. For instance, I contributed to a study on [specific research topic related to radiology], which was published in [Journal Name]. This work highlighted the importance of early detection and personalized treatment plans, which are particularly relevant in a region like India New Delhi where access to advanced diagnostics can vary. My commitment to lifelong learning is reflected in my continuous education, including certifications such as [relevant certifications] and participation in workshops on emerging technologies like AI-driven imaging tools.</w:t>
      </w:r>
    </w:p>
    <w:bookmarkEnd w:id="21"/>
    <w:bookmarkStart w:id="22" w:name="adaptability-and-cultural-competence"/>
    <w:p>
      <w:pPr>
        <w:pStyle w:val="Heading2"/>
      </w:pPr>
      <w:r>
        <w:t xml:space="preserve">Adaptability and Cultural Competence</w:t>
      </w:r>
    </w:p>
    <w:p>
      <w:pPr>
        <w:pStyle w:val="FirstParagraph"/>
      </w:pPr>
      <w:r>
        <w:t xml:space="preserve">India New Delhi is a hub of diversity, with a rich cultural tapestry that influences patient interactions and healthcare delivery. As a Radiologist, I have cultivated strong communication skills to effectively engage with patients from various backgrounds. My ability to explain complex medical findings in an accessible manner has earned praise from both patients and colleagues alike. Furthermore, I am deeply aware of the unique challenges faced by the healthcare system in New Delhi, such as high patient volumes and resource constraints. This awareness has driven me to develop efficient workflows and prioritize quality care without compromising on standards.</w:t>
      </w:r>
    </w:p>
    <w:p>
      <w:pPr>
        <w:pStyle w:val="BodyText"/>
      </w:pPr>
      <w:r>
        <w:t xml:space="preserve">My experience in [specific hospital or institution] further solidified my understanding of the regional healthcare ecosystem. I have worked closely with local communities to raise awareness about the importance of regular screenings for conditions like cancer and cardiovascular diseases. These efforts have not only improved early detection rates but also fostered trust between patients and medical professionals. In New Delhi, where preventive care is increasingly recognized as a cornerstone of public health, I am confident that my proactive approach will add value to your institution.</w:t>
      </w:r>
    </w:p>
    <w:bookmarkEnd w:id="22"/>
    <w:bookmarkStart w:id="23" w:name="why-your-institution"/>
    <w:p>
      <w:pPr>
        <w:pStyle w:val="Heading2"/>
      </w:pPr>
      <w:r>
        <w:t xml:space="preserve">Why Your Institution?</w:t>
      </w:r>
    </w:p>
    <w:p>
      <w:pPr>
        <w:pStyle w:val="FirstParagraph"/>
      </w:pPr>
      <w:r>
        <w:t xml:space="preserve">I am particularly drawn to your institution due to its reputation for excellence in medical imaging and patient-centered care. The [specific program, technology, or initiative at the institution] aligns with my professional goals of integrating innovation with clinical expertise. I am especially impressed by your commitment to [mention a specific aspect, e.g., "advancing tele-radiology services" or "expanding access to rural healthcare"], which resonates with my own vision for leveraging technology to bridge gaps in healthcare delivery.</w:t>
      </w:r>
    </w:p>
    <w:p>
      <w:pPr>
        <w:pStyle w:val="BodyText"/>
      </w:pPr>
      <w:r>
        <w:t xml:space="preserve">As a Radiologist, I believe that the key to success lies in combining technical precision with empathy. Your institution's focus on [specific value, e.g., "holistic patient care" or "interdisciplinary collaboration"] reflects this philosophy, and I am excited about the opportunity to contribute to such a mission. I am also eager to collaborate with your team on initiatives that address the unique healthcare needs of New Delhi’s population, whether through community outreach programs or cutting-edge research project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Radiologist in India New Delhi. My technical expertise, cultural adaptability, and dedication to patient care make me a strong candidate for this role. I am confident that my experience and passion for radiology will enable me to make meaningful contributions to your institution’s continued success.</w:t>
      </w:r>
    </w:p>
    <w:p>
      <w:pPr>
        <w:pStyle w:val="BodyText"/>
      </w:pPr>
      <w:r>
        <w:t xml:space="preserve">Thank you for considering my application. I would be delighted to discuss how my background and skills align with your needs. Please feel free to contact me at [your phone number] or [your email address] at your earliest convenience. I look forward to the opportunity to contribute to the excellence of your medical team in India New Delhi.</w:t>
      </w:r>
    </w:p>
    <w:p>
      <w:pPr>
        <w:pStyle w:val="BodyText"/>
      </w:pPr>
      <w:r>
        <w:t xml:space="preserve">Sincerely,</w:t>
      </w:r>
      <w:r>
        <w:br/>
      </w:r>
      <w:r>
        <w:t xml:space="preserve">Dr. [Your Full Name]</w:t>
      </w:r>
      <w:r>
        <w:br/>
      </w:r>
      <w:r>
        <w:t xml:space="preserve">Radi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India New Delhi</dc:title>
  <dc:creator/>
  <dc:language>en</dc:language>
  <cp:keywords/>
  <dcterms:created xsi:type="dcterms:W3CDTF">2026-07-23T16:47:29Z</dcterms:created>
  <dcterms:modified xsi:type="dcterms:W3CDTF">2026-07-23T16:47:29Z</dcterms:modified>
</cp:coreProperties>
</file>

<file path=docProps/custom.xml><?xml version="1.0" encoding="utf-8"?>
<Properties xmlns="http://schemas.openxmlformats.org/officeDocument/2006/custom-properties" xmlns:vt="http://schemas.openxmlformats.org/officeDocument/2006/docPropsVTypes"/>
</file>